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ACN</w:t>
      </w:r>
      <w:r>
        <w:t xml:space="preserve"> </w:t>
      </w:r>
      <w:r>
        <w:t xml:space="preserve">Survey</w:t>
      </w:r>
      <w:r>
        <w:t xml:space="preserve"> </w:t>
      </w:r>
      <w:r>
        <w:t xml:space="preserve">-</w:t>
      </w:r>
      <w:r>
        <w:t xml:space="preserve"> </w:t>
      </w:r>
      <w:r>
        <w:t xml:space="preserve">2022</w:t>
      </w:r>
    </w:p>
    <w:p>
      <w:pPr>
        <w:pStyle w:val="Date"/>
      </w:pPr>
      <w:r>
        <w:t xml:space="preserve">April,</w:t>
      </w:r>
      <w:r>
        <w:t xml:space="preserve"> </w:t>
      </w:r>
      <w:r>
        <w:t xml:space="preserve">2022</w:t>
      </w:r>
    </w:p>
    <w:p>
      <w:r>
        <w:br w:type="page"/>
      </w:r>
    </w:p>
    <w:bookmarkStart w:id="20" w:name="demographics"/>
    <w:p>
      <w:pPr>
        <w:pStyle w:val="Heading2"/>
      </w:pPr>
      <w:r>
        <w:t xml:space="preserve">Demographics ———————————————————–</w:t>
      </w:r>
    </w:p>
    <w:p>
      <w:pPr>
        <w:pStyle w:val="FirstParagraph"/>
      </w:pPr>
      <w:r>
        <w:t xml:space="preserve">One thousand, four hundred and thirteen (1,413) RN’s participate in this study from 5 countries (Cyprus: n=264, Spain: n=437, Croatia: n=290, Poland: n=105, and Romania: n=317). With respect to their gender, 15% identified as Male, 52% as Female, and 33.3% preferred not to answer. Their mean age was 37.4 years (SD = 10.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mographic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fer not to answ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 (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 (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ase indicate whether you have University 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9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is the highest degree you have recei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ploma in Nur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chelor De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er’s  degree in Nur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er’s degree in Non – Nur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ctoral Degree in Nursing in Non – Nur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you attend a special training/education in critical/intensive care nur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of total nursing experie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 (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of nursing experience in critical/intensive care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pos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it Manag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ed Side Nur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3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it Educat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ther (please specif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ce of current wor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Practi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8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ag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 of instit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bl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 of ICU</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Mix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Sur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on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ac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ro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 (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Mean (S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 One-way ANOVA</w:t>
            </w:r>
          </w:p>
        </w:tc>
      </w:tr>
    </w:tbl>
    <w:p>
      <w:r>
        <w:br w:type="page"/>
      </w:r>
    </w:p>
    <w:bookmarkEnd w:id="20"/>
    <w:bookmarkStart w:id="26" w:name="section-a"/>
    <w:p>
      <w:pPr>
        <w:pStyle w:val="Heading2"/>
      </w:pPr>
      <w:r>
        <w:t xml:space="preserve">Section A —————————————————————</w:t>
      </w:r>
    </w:p>
    <w:bookmarkStart w:id="21" w:name="job-satisfaction-as-a-rn"/>
    <w:p>
      <w:pPr>
        <w:pStyle w:val="Heading3"/>
      </w:pPr>
      <w:r>
        <w:t xml:space="preserve">Job satisfaction as a R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ndependent of your present job how satisfied are you with being a registered nur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ependent of your present job how satisfied are you with being a registered nurs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satisf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8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satisf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dissatisf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dissatisfie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3.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6.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21"/>
    <w:bookmarkStart w:id="22" w:name="X262b56b257b4563103c061eeb10f5262eed6c45"/>
    <w:p>
      <w:pPr>
        <w:pStyle w:val="Heading3"/>
      </w:pPr>
      <w:r>
        <w:t xml:space="preserve">Advice a qualified individual to pursue a career in Nursing</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likely are you to advice a qualified individual to pursue a career in Nurs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likely are you to advice a qualified individual to pursue a career in Nurs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ely wou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ably wou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2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ably would no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ely would no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22"/>
    <w:bookmarkStart w:id="23" w:name="X2980e72a50b93013df29fb88df1e85e7f9f4f6a"/>
    <w:p>
      <w:pPr>
        <w:pStyle w:val="Heading3"/>
      </w:pPr>
      <w:r>
        <w:t xml:space="preserve">Quality of care for patients in your uni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would you describe the quality of care for patients in your un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would you describe the quality of care for patients in your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23"/>
    <w:bookmarkStart w:id="24" w:name="Xfa25bdbdab93dc83e47efede37297aec4733f9a"/>
    <w:p>
      <w:pPr>
        <w:pStyle w:val="Heading3"/>
      </w:pPr>
      <w:r>
        <w:t xml:space="preserve">Are you aware of any Healthy Work Environment Standards in ICU?</w:t>
      </w:r>
    </w:p>
    <w:p>
      <w:pPr>
        <w:pStyle w:val="FirstParagraph"/>
      </w:pPr>
      <w:r>
        <w:t xml:space="preserve">Fifty-three percent (53%) stated they are aware of some Healthy Work Environment Standards in ICU. There were statistically significant differences (p&lt;0.001) across the countries, with Spain having the lowest proportion of awareness (Cyprus:68%, Spain:27%, Croatia:65%, Poland:69%, Romania:6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re you aware of any Healthy Work Environment Standards in IC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 you aware of any Healthy Work Environment Standards in ICU?</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 (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 (6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6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6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6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24"/>
    <w:bookmarkStart w:id="25" w:name="implementation-of-hwe-standards"/>
    <w:p>
      <w:pPr>
        <w:pStyle w:val="Heading3"/>
      </w:pPr>
      <w:r>
        <w:t xml:space="preserve">Implementation of HWE standards</w:t>
      </w:r>
    </w:p>
    <w:p>
      <w:pPr>
        <w:pStyle w:val="FirstParagraph"/>
      </w:pPr>
      <w:r>
        <w:t xml:space="preserve">Twenty-five percent (25.2%) stated that their UNIT is well on its way or has fully implemented some Healthy Work Environment Standards. There were statistically significant differences (p&lt;0.001) across the countries, with Romania having the highest proportion (55%) of</w:t>
      </w:r>
      <w:r>
        <w:t xml:space="preserve"> </w:t>
      </w:r>
      <w:r>
        <w:t xml:space="preserve">“</w:t>
      </w:r>
      <w:r>
        <w:t xml:space="preserve">Well on their way</w:t>
      </w:r>
      <w:r>
        <w:t xml:space="preserve">”</w:t>
      </w:r>
      <w:r>
        <w:t xml:space="preserve"> </w:t>
      </w:r>
      <w:r>
        <w:t xml:space="preserve">or Full implementation”, and Spain and Poland having the lowest [Cyprus:30.9%, Spain:8.5%, Croatia:16.1%, Poland:10.5%, and Romania:55%]. An overall 31% are not aware if any standards have been implemented.</w:t>
      </w:r>
    </w:p>
    <w:p>
      <w:pPr>
        <w:pStyle w:val="BodyText"/>
      </w:pPr>
      <w:r>
        <w:t xml:space="preserve">Similarly, 24.2% stated that their ORGANISATION is well on its way or has fully implemented some Healthy Work Environment Standards. There were statistically significant differences (p&lt;0.001) across the countries, with Romania having the highest proportion (53%) of</w:t>
      </w:r>
      <w:r>
        <w:t xml:space="preserve"> </w:t>
      </w:r>
      <w:r>
        <w:t xml:space="preserve">“</w:t>
      </w:r>
      <w:r>
        <w:t xml:space="preserve">Well on their way</w:t>
      </w:r>
      <w:r>
        <w:t xml:space="preserve">”</w:t>
      </w:r>
      <w:r>
        <w:t xml:space="preserve"> </w:t>
      </w:r>
      <w:r>
        <w:t xml:space="preserve">or Full implementation”, and Spain and Poland having the lowest [Cyprus:27.6%, Spain:6.4%, Croatia:17.4%, Poland:11.5%, and Romania:53%]. An overall 36% are not aware if any standards have been implemente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mplementation of HWE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your unit implemented any Healthy Work Environment Standar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begin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l on the w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y implemen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kn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 your Organization implemented any Healthy Work Environment Standar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st beginn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l on the w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y implement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not know</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4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r>
        <w:br w:type="page"/>
      </w:r>
    </w:p>
    <w:bookmarkEnd w:id="25"/>
    <w:bookmarkEnd w:id="26"/>
    <w:bookmarkStart w:id="28" w:name="section-b--"/>
    <w:p>
      <w:pPr>
        <w:pStyle w:val="Heading2"/>
      </w:pPr>
      <w:r>
        <w:t xml:space="preserve">Section B ————————————————————-</w:t>
      </w:r>
    </w:p>
    <w:bookmarkStart w:id="27" w:name="dimensions--"/>
    <w:p>
      <w:pPr>
        <w:pStyle w:val="Heading3"/>
      </w:pPr>
      <w:r>
        <w:t xml:space="preserve">Dimensions —-</w:t>
      </w:r>
    </w:p>
    <w:p>
      <w:pPr>
        <w:numPr>
          <w:ilvl w:val="0"/>
          <w:numId w:val="1001"/>
        </w:numPr>
        <w:pStyle w:val="Compact"/>
      </w:pPr>
      <w:r>
        <w:rPr>
          <w:bCs/>
          <w:b/>
        </w:rPr>
        <w:t xml:space="preserve">AACN Standards - In your Unit</w:t>
      </w:r>
    </w:p>
    <w:p>
      <w:pPr>
        <w:pStyle w:val="FirstParagraph"/>
      </w:pPr>
      <w:r>
        <w:t xml:space="preserve">Overall, in the 5 countries, with respect to the AACN’s six essential standards, and in the RN’s Unit, the mean Skilled Communication level is 2.3 (SD = 0.7) on the scale of 1 to 4, True collaboration mean level is at 2.5 (SD=0.7), Effective Decision Making is at 2.4 (0.6), Appropriate staffing is at 2.5 (0.7), Meaningful recognition at 2.5 (0.7) and Authentic leadership is at 2.5 (0.7). There were statistically significant differences across the five countries in all six standard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level (SD) of AACN Standars - In the Un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ACN Standar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illed Commun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 Collabo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ive Decision-Ma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propriate Staff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ingful Recogn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entic Leadership</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 Mean of scores ranging from 1 (strongly disagree) to 4 (strongly agree); a higher score indicates a higher level of of the AACN standar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way ANOVA</w:t>
            </w:r>
          </w:p>
        </w:tc>
      </w:tr>
    </w:tbl>
    <w:p>
      <w:pPr>
        <w:numPr>
          <w:ilvl w:val="0"/>
          <w:numId w:val="1002"/>
        </w:numPr>
        <w:pStyle w:val="Compact"/>
      </w:pPr>
      <w:r>
        <w:rPr>
          <w:bCs/>
          <w:b/>
        </w:rPr>
        <w:t xml:space="preserve">AACN items - Unit</w:t>
      </w:r>
    </w:p>
    <w:p>
      <w:pPr>
        <w:pStyle w:val="FirstParagraph"/>
      </w:pPr>
      <w:r>
        <w:t xml:space="preserve">Table below, shows the mean level of agreement [1: Strongly Disagree, 4:Strongly Agree] in the 16 AACN items with respect to the Uni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WE in your Unit: Mean (SD) level of agre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as proficient in communication skills as they are in clinical skills.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eam members are provided with support for and access to education programs that develop communication and collaboration skills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relentless in pursuing and fostering true collaboration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uctured process is provided to resolve disputes among/between members of the healthcare team.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uctured process is provided to resolve disputes among/between the healthcare team and patients and their families.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valued and committed partners in making policy, directing and evaluating clinical care, and leading organizational operations.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uctured processes are in place to ensure that the perspective of patients and their families are incorporated into decisions affecting patient care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engaged in the selection, adaptation, and evaluation of technologies that increase the effectiveness of nursing care delivery.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have opportunities to influence decisions that affect the quality of patient care.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 staffing ensures the effective match between patient needs and nurse competencies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are formal processes to evaluate the effect of staffing decisions on patient and system outcomes.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recognized for the value each brings to the work of the organization.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recognize others for the value they bring to the work of the organization.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rse leaders (formal and informal) fully embrace the concept of a healthy work environment.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rse leaders (formal and informal) engage others in achieving a healthy work environment. - In your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rse leaders (formal and informal) receive support for and have access to educational programs to ensure that they develop and enhance their knowledge and abilities. - In your work uni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way ANOVA</w:t>
            </w:r>
          </w:p>
        </w:tc>
      </w:tr>
    </w:tbl>
    <w:p>
      <w:pPr>
        <w:numPr>
          <w:ilvl w:val="0"/>
          <w:numId w:val="1003"/>
        </w:numPr>
        <w:pStyle w:val="Compact"/>
      </w:pPr>
      <w:r>
        <w:rPr>
          <w:bCs/>
          <w:b/>
        </w:rPr>
        <w:t xml:space="preserve">AACN Standards - In the Organisation</w:t>
      </w:r>
    </w:p>
    <w:p>
      <w:pPr>
        <w:pStyle w:val="FirstParagraph"/>
      </w:pPr>
      <w:r>
        <w:t xml:space="preserve">Overall, in the 5 countries, with respect to the AACN’s six essential standards, and in the RN’s Organisation, the mean Skilled Communication level is 2.3 (SD = 0.7) on the scale of 1 to 4, True collaboration mean level is at 2.5 (SD=0.7), Effective Decision Making is at 245 (0.6), Appropriate staffing is at 2.5 (0.7), Meaningful recognition at 2.5 (0.7) and Authentic leadership is at 2.5 (0.7). There were statistically significant differences across the five countries in all six standard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level (SD) of AACN Standars - In the Organis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ACN Standar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illed Commun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 Collabo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ive Decision-Ma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propriate Staff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ingful Recogn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entic Leadership</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0.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 Mean of scores ranging from 1 (strongly disagree) to 4 (strongly agree); a higher score indicates a higher level of of the AACN standar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way ANOVA</w:t>
            </w:r>
          </w:p>
        </w:tc>
      </w:tr>
    </w:tbl>
    <w:p>
      <w:pPr>
        <w:numPr>
          <w:ilvl w:val="0"/>
          <w:numId w:val="1004"/>
        </w:numPr>
        <w:pStyle w:val="Compact"/>
      </w:pPr>
      <w:r>
        <w:rPr>
          <w:bCs/>
          <w:b/>
        </w:rPr>
        <w:t xml:space="preserve">AACN items - Organisation</w:t>
      </w:r>
    </w:p>
    <w:p>
      <w:pPr>
        <w:pStyle w:val="FirstParagraph"/>
      </w:pPr>
      <w:r>
        <w:t xml:space="preserve">Table below, shows the mean level of agreement [1: Strongly Disagree, 4:Strongly Agree] in the 16 AACN items with respect to the Organisa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WE in your Organisation: Mean (SD) level of agre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2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3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as proficient in communication skills as they are in clinical skills.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eam members are provided with support for and access to education programs that develop communication and collaboration skills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relentless in pursuing and fostering true collaboration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uctured process is provided to resolve disputes among/between members of the healthcare team.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uctured process is provided to resolve disputes among/between the healthcare team and patients and their families.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valued and committed partners in making policy, directing and evaluating clinical care, and leading organizational operations.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uctured processes are in place to ensure that the perspective of patients and their families are incorporated into decisions affecting patient care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engaged in the selection, adaptation, and evaluation of technologies that increase the effectiveness of nursing care delivery.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have opportunities to influence decisions that affect the quality of patient care.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 staffing ensures the effective match between patient needs and nurse competencies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are formal processes to evaluate the effect of staffing decisions on patient and system outcomes.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are recognized for the value each brings to the work of the organization.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Ns recognize others for the value they bring to the work of the organization.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rse leaders (formal and informal) fully embrace the concept of a healthy work environment.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rse leaders (formal and informal) engage others in achieving a healthy work environment. - In your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rse leaders (formal and informal) receive support for and have access to educational programs to ensure that they develop and enhance their knowledge and abilities. - In your organiza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0.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e-way ANOVA</w:t>
            </w:r>
          </w:p>
        </w:tc>
      </w:tr>
    </w:tbl>
    <w:p>
      <w:r>
        <w:br w:type="page"/>
      </w:r>
    </w:p>
    <w:bookmarkEnd w:id="27"/>
    <w:bookmarkEnd w:id="28"/>
    <w:bookmarkStart w:id="49" w:name="section-c"/>
    <w:p>
      <w:pPr>
        <w:pStyle w:val="Heading2"/>
      </w:pPr>
      <w:r>
        <w:t xml:space="preserve">Section C —————————————————————</w:t>
      </w:r>
    </w:p>
    <w:bookmarkStart w:id="29" w:name="communication"/>
    <w:p>
      <w:pPr>
        <w:pStyle w:val="Heading3"/>
      </w:pPr>
      <w:r>
        <w:t xml:space="preserve">Communica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would you rate the quality of communic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 and 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 and unit Nursing Manag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 and Hospital Administ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 (4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 (7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3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4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2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05"/>
        </w:numPr>
        <w:pStyle w:val="Compact"/>
      </w:pPr>
      <w:r>
        <w:rPr>
          <w:bCs/>
          <w:b/>
        </w:rPr>
        <w:t xml:space="preserve">Combined Proportion - Excellent, Goo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would you rate the quality of communication in your unit among the following?</w:t>
      </w:r>
    </w:p>
    <w:p>
      <w:pPr>
        <w:pStyle w:val="TableCaption"/>
      </w:pPr>
      <w:r>
        <w:t xml:space="preserve">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 and 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 and unit Nursing Manag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 between Nurses and Hospital Administra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29"/>
    <w:bookmarkStart w:id="30" w:name="collaboration"/>
    <w:p>
      <w:pPr>
        <w:pStyle w:val="Heading3"/>
      </w:pPr>
      <w:r>
        <w:t xml:space="preserve">Collabora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would you rate the quality of collaboration in your unit among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 and 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 and unit Nursing Manag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 and Hospital Administ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 (3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 (6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3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06"/>
        </w:numPr>
        <w:pStyle w:val="Compact"/>
      </w:pPr>
      <w:r>
        <w:rPr>
          <w:bCs/>
          <w:b/>
        </w:rPr>
        <w:t xml:space="preserve">Combined Proportion - Excellent, Goo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would you rate the quality of collaboration in your unit among the following?</w:t>
      </w:r>
    </w:p>
    <w:p>
      <w:pPr>
        <w:pStyle w:val="TableCaption"/>
      </w:pPr>
      <w:r>
        <w:t xml:space="preserve">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6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 and 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 and unit Nursing Manag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 between Nurses and Hospital Administra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 (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30"/>
    <w:bookmarkStart w:id="31" w:name="respect-for-nurses"/>
    <w:p>
      <w:pPr>
        <w:pStyle w:val="Heading3"/>
      </w:pPr>
      <w:r>
        <w:t xml:space="preserve">Respect for nurs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n your unit how would you rate the respect for nurses by each of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3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Health Care colleagu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 Nursing Manag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 Administ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2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07"/>
        </w:numPr>
        <w:pStyle w:val="Compact"/>
      </w:pPr>
      <w:r>
        <w:rPr>
          <w:bCs/>
          <w:b/>
        </w:rPr>
        <w:t xml:space="preserve">Combined Proportion - Excellent, Goo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n your unit how would you rate the respect for nurses by each of the following?</w:t>
      </w:r>
    </w:p>
    <w:p>
      <w:pPr>
        <w:pStyle w:val="TableCaption"/>
      </w:pPr>
      <w:r>
        <w:t xml:space="preserve">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9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Health Care colleagu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 Nursing Manag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 Administra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 (3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 (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31"/>
    <w:bookmarkStart w:id="32" w:name="moral-distress"/>
    <w:p>
      <w:pPr>
        <w:pStyle w:val="Heading3"/>
      </w:pPr>
      <w:r>
        <w:t xml:space="preserve">Moral distress</w:t>
      </w:r>
    </w:p>
    <w:p>
      <w:pPr>
        <w:pStyle w:val="FirstParagraph"/>
      </w:pPr>
      <w:r>
        <w:rPr>
          <w:bCs/>
          <w:b/>
        </w:rPr>
        <w:t xml:space="preserve">Moral distress has been defined as occurring when you know the appropriate action to take, but you are unable to act upon it and/or you act in a manner contrary to your personal and professional values, which undermines your integrity and authenticity.</w:t>
      </w:r>
    </w:p>
    <w:p>
      <w:pPr>
        <w:numPr>
          <w:ilvl w:val="0"/>
          <w:numId w:val="1008"/>
        </w:numPr>
        <w:pStyle w:val="Compact"/>
      </w:pPr>
      <w:r>
        <w:t xml:space="preserve">“</w:t>
      </w:r>
      <w:r>
        <w:t xml:space="preserve">To what extent, in your work as a nurse do you experience moral distress?</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 what extent, in your work as a nurse do you experience moral di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what extent, in your work as a nurse do you experience moral distr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Frequent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uent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casional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Rarely</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 (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9.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3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09"/>
        </w:numPr>
        <w:pStyle w:val="Compact"/>
      </w:pPr>
      <w:r>
        <w:rPr>
          <w:bCs/>
          <w:b/>
        </w:rPr>
        <w:t xml:space="preserve">Combined Proportion - Very frequently, Frequentl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 what extent, in your work as a nurse do you experience moral distress?</w:t>
      </w:r>
    </w:p>
    <w:p>
      <w:pPr>
        <w:pStyle w:val="TableCaption"/>
      </w:pPr>
      <w:r>
        <w:t xml:space="preserve">Combined proportion of: Very frequently, Frequent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what extent, in your work as a nurse do you experience moral distres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32"/>
    <w:bookmarkStart w:id="33" w:name="staffing-for-the-unit"/>
    <w:p>
      <w:pPr>
        <w:pStyle w:val="Heading3"/>
      </w:pPr>
      <w:r>
        <w:t xml:space="preserve">Staffing for the unit</w:t>
      </w:r>
    </w:p>
    <w:p>
      <w:pPr>
        <w:pStyle w:val="FirstParagraph"/>
      </w:pPr>
      <w:r>
        <w:rPr>
          <w:bCs/>
          <w:b/>
        </w:rPr>
        <w:t xml:space="preserve">With regard to staffing for your unit how often do you have the right number of registered nurses with the right knowledge and skill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With regard to staffing for your unit how often do you have the right number of registered nurses with the right knowledge and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regard to staffing for your unit how often do you have the right number of registered nurses with the right knowledge and skill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 than 25% of the 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ween 25-49% of the 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5% of the 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75% of the 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he tim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8.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8.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33"/>
    <w:bookmarkStart w:id="34" w:name="skills-of-units-nursing-managers"/>
    <w:p>
      <w:pPr>
        <w:pStyle w:val="Heading3"/>
      </w:pPr>
      <w:r>
        <w:t xml:space="preserve">Skills of unit’s nursing managers</w:t>
      </w:r>
    </w:p>
    <w:p>
      <w:pPr>
        <w:numPr>
          <w:ilvl w:val="0"/>
          <w:numId w:val="1010"/>
        </w:numPr>
        <w:pStyle w:val="Compact"/>
      </w:pPr>
      <w:r>
        <w:rPr>
          <w:bCs/>
          <w:b/>
        </w:rPr>
        <w:t xml:space="preserve">Please rate the skill of your unit Nursing managers in the following area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lease rate the skill of your unit Nursing manage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g Staff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ing Supplies, Equipment, and other non-human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ive decision ma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others contrib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ad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the provision of high quality patient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moting a professional practice enviro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effective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9.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5.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11"/>
        </w:numPr>
        <w:pStyle w:val="Compact"/>
      </w:pPr>
      <w:r>
        <w:rPr>
          <w:bCs/>
          <w:b/>
        </w:rPr>
        <w:t xml:space="preserve">Combined Proportion - Excellent, Goo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lease rate the skill of your unit Nursing managers in the following areas</w:t>
      </w:r>
    </w:p>
    <w:p>
      <w:pPr>
        <w:pStyle w:val="TableCaption"/>
      </w:pPr>
      <w:r>
        <w:t xml:space="preserve">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g Staff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ing Supplies, Equipment, and other non-human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ive decision ma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others contrib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ad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the provision of high quality patient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moting a professional practice enviro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effectivenes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6 (6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 (6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 (5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4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 (8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34"/>
    <w:bookmarkStart w:id="35" w:name="skills-of-units-nursing-administrators"/>
    <w:p>
      <w:pPr>
        <w:pStyle w:val="Heading3"/>
      </w:pPr>
      <w:r>
        <w:t xml:space="preserve">Skills of unit’s nursing administrators</w:t>
      </w:r>
    </w:p>
    <w:p>
      <w:pPr>
        <w:numPr>
          <w:ilvl w:val="0"/>
          <w:numId w:val="1012"/>
        </w:numPr>
        <w:pStyle w:val="Compact"/>
      </w:pPr>
      <w:r>
        <w:rPr>
          <w:bCs/>
          <w:b/>
        </w:rPr>
        <w:t xml:space="preserve">Please rate the skill of your unit Nursing administrators in the following area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lease rate the skill of your unit Nursing administrators in the following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g Staff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ing Supplies, Equipment, and other non-human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ive decision ma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others contrib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ad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the provision of high quality patient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moting a professional practice enviro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effectivene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cell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 (2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13"/>
        </w:numPr>
        <w:pStyle w:val="Compact"/>
      </w:pPr>
      <w:r>
        <w:rPr>
          <w:bCs/>
          <w:b/>
        </w:rPr>
        <w:t xml:space="preserve">Combined Proportion - Excellent, Goo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lease rate the skill of your unit Nursing administrators in the following areas</w:t>
      </w:r>
    </w:p>
    <w:p>
      <w:pPr>
        <w:pStyle w:val="TableCaption"/>
      </w:pPr>
      <w:r>
        <w:t xml:space="preserve">Combined proportion of: Excellent/ Go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abo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6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g Staff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ing Supplies, Equipment, and other non-human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ive decision mak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others contrib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ad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suring the provision of high quality patient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moting a professional practice enviro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effectivenes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35"/>
    <w:bookmarkStart w:id="36" w:name="X6e7ff5a68e8b560eb1087da86ff268f1962e264"/>
    <w:p>
      <w:pPr>
        <w:pStyle w:val="Heading3"/>
      </w:pPr>
      <w:r>
        <w:t xml:space="preserve">Main factors that keep RNs working in their current organization</w:t>
      </w:r>
    </w:p>
    <w:p>
      <w:pPr>
        <w:numPr>
          <w:ilvl w:val="0"/>
          <w:numId w:val="1014"/>
        </w:numPr>
        <w:pStyle w:val="Compact"/>
      </w:pPr>
      <w:r>
        <w:rPr>
          <w:bCs/>
          <w:b/>
        </w:rPr>
        <w:t xml:space="preserve">What are the main factors that keep you working in your current organiza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What are the main factors that keep you working in your current organiz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4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4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1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3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ople I work wi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ary and benefi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s I care f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ager of my work un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utation of the organiz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 environ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port for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l of staff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ingful recogn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portunities for professional develop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portunities for advanc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 schedu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6.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8.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15"/>
        </w:numPr>
        <w:pStyle w:val="Compact"/>
      </w:pPr>
      <w:r>
        <w:t xml:space="preserve">_Other Please specify__</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 </w:t>
      </w:r>
      <w:r>
        <w:t xml:space="preserve">What are the main factors that keep you working in your current organization? - Other (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are the main factors that keep you working in your current organization?</w:t>
            </w:r>
          </w:p>
        </w:tc>
      </w:tr>
      <w:tr>
        <w:trPr>
          <w:cantSplit/>
          <w:trHeight w:val="360"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Αλτρουισμός και ανιδιοτέλεια για τον συνάνθρωπο</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Για τα εσοδα! να μην βρεθω στο δρομο😂</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 gusta el trabajo con los pacientes crítico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 gusta mi profesión, me siento orgullosa de ser enfermer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tengo otras alternativas aceptabl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 contrat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levo más de 15 años trabajando all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 gusta mi trabajo y mis compañero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volver a enpezar de cer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 mi primer contrat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 GUSTA MUCHO MI  TRABAJ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lver a empezar de cero en otra institución</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za fija en esa institución</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 gusto por cuidar de pacientes crítico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estabilidad, el trabajo fij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estabilida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naj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o plać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da da ću moći napredovati na intenzivnoj na kojoj se baziraju moji profesionalni interesi te daljnji razvoj, a ne da me se često mijenja po odjelima čime si usporavam vlastiti napredak</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vrsavanje vjesti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ogućnost pronalaska fdrugog adekvatnog radnog mjesta</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nieczność dopracowania do emerytury</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owa o pracę</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łasne zainteresowania, pasj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ótki czas do emerytury</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zyzwyczajenie do miejsca i ludzi tam pracujących</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nagrodzenie jubileuszow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ar pacienti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I PLACE CEEA CE FAC</w:t>
            </w:r>
          </w:p>
        </w:tc>
      </w:tr>
    </w:tbl>
    <w:bookmarkEnd w:id="36"/>
    <w:bookmarkStart w:id="37" w:name="abuse-incidents"/>
    <w:p>
      <w:pPr>
        <w:pStyle w:val="Heading3"/>
      </w:pPr>
      <w:r>
        <w:t xml:space="preserve">Abuse incidents</w:t>
      </w:r>
    </w:p>
    <w:p>
      <w:pPr>
        <w:pStyle w:val="FirstParagraph"/>
      </w:pPr>
      <w:r>
        <w:rPr>
          <w:bCs/>
          <w:b/>
        </w:rPr>
        <w:t xml:space="preserve">In the past year, in your work as a nurse, please indicate the number of times you personally experienced each of the following?</w:t>
      </w:r>
    </w:p>
    <w:p>
      <w:pPr>
        <w:pStyle w:val="BodyText"/>
      </w:pPr>
      <w:r>
        <w:t xml:space="preserve">This question was answered by 1055 RNs.</w:t>
      </w:r>
    </w:p>
    <w:p>
      <w:pPr>
        <w:pStyle w:val="BodyText"/>
      </w:pPr>
      <w:r>
        <w:t xml:space="preserve">A total of 652 (61.8%) RNs reported at least 1 inciden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portion of RNs reporting at least one incident of hara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incident (Harassment/ Discrimination/ Verbal or Physical Abus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 (6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6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5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 (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8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 (60%)</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numPr>
          <w:ilvl w:val="0"/>
          <w:numId w:val="1016"/>
        </w:numPr>
        <w:pStyle w:val="Compact"/>
      </w:pPr>
      <w:r>
        <w:rPr>
          <w:bCs/>
          <w:b/>
        </w:rPr>
        <w:t xml:space="preserve">Number of Incidents</w:t>
      </w:r>
    </w:p>
    <w:p>
      <w:pPr>
        <w:pStyle w:val="FirstParagraph"/>
      </w:pPr>
      <w:r>
        <w:t xml:space="preserve">Table show the total number of incidents reported by R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incidents - by Type and Perpep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pepre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rimin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a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ab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bal ab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ther nur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hysic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nurse man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s' famil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health care personn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administrato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w:t>
            </w:r>
          </w:p>
        </w:tc>
      </w:tr>
    </w:tbl>
    <w:bookmarkEnd w:id="37"/>
    <w:bookmarkStart w:id="38" w:name="have-you-reported-the-incidents"/>
    <w:p>
      <w:pPr>
        <w:pStyle w:val="Heading3"/>
      </w:pPr>
      <w:r>
        <w:t xml:space="preserve">Have you reported the incidents?</w:t>
      </w:r>
    </w:p>
    <w:p>
      <w:pPr>
        <w:numPr>
          <w:ilvl w:val="0"/>
          <w:numId w:val="1017"/>
        </w:numPr>
      </w:pPr>
      <w:r>
        <w:t xml:space="preserve">Two hundred and ninety-five (295 - 45%) did not report any of the incidents that occurred</w:t>
      </w:r>
    </w:p>
    <w:p>
      <w:pPr>
        <w:numPr>
          <w:ilvl w:val="0"/>
          <w:numId w:val="1017"/>
        </w:numPr>
      </w:pPr>
      <w:r>
        <w:t xml:space="preserve">Three hundred and fifty seven (357 - 55%) did report at lest some of them.</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port of the inci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6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1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1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you report the incident(s) to your supervis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none of th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3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but not all th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30%)</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all of the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 (3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3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bookmarkEnd w:id="38"/>
    <w:bookmarkStart w:id="39" w:name="reported-the-incident"/>
    <w:p>
      <w:pPr>
        <w:pStyle w:val="Heading3"/>
      </w:pPr>
      <w:r>
        <w:t xml:space="preserve">Reported the incident</w:t>
      </w:r>
    </w:p>
    <w:p>
      <w:pPr>
        <w:pStyle w:val="FirstParagraph"/>
      </w:pPr>
      <w:r>
        <w:rPr>
          <w:bCs/>
          <w:b/>
        </w:rPr>
        <w:t xml:space="preserve">What happened when you reported the incident(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What happened after you reported the inci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1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happened when you reported the incid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roblem was solved satisfactor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3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roblem was somewhat resol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was some discussion, but nothing was done or there was no follow 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blamed for the incid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3.5%)</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numPr>
          <w:ilvl w:val="0"/>
          <w:numId w:val="1018"/>
        </w:numPr>
        <w:pStyle w:val="Compact"/>
      </w:pPr>
      <w:r>
        <w:t xml:space="preserve">_Other Please specify__</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 </w:t>
      </w:r>
      <w:r>
        <w:t xml:space="preserve">What happened when you reported the incident(s)? - Other (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hat happened when you reported the incident(s)? - Other (please specify)</w:t>
            </w:r>
          </w:p>
        </w:tc>
      </w:tr>
      <w:tr>
        <w:trPr>
          <w:cantSplit/>
          <w:trHeight w:val="360"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ΤΙΠΟΤΑ</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Αδιαφορία</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Αδιαφορια</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presalias institucionale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ientes desorientados</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do siguió igual.</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 nos dice que hablarán con la persona en cuestión,  y ahí  queda tod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lamé yo a recepción</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ifiqué 1 caso y Riesgos Laborales se puso en contacto conmig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 dijeron que hablara con el enfermero en cuestión, que ellos no podian hacer nad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ven que existe un problema. Falta de valoración</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edó en nad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bio de zona de trabajo</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šutkana sam i izvrijeđa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sta se nije dogodilo.</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k reakcj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e podjęto żadnych działań</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k działań ze strony bezpośredniego przełożonego demotywujący do zgłaszani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głoszenia zignorowa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e podjęto żadnych działań</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orządzono notatkę służbową</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c, no trudno ze tak sie stal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k jakiejkolwiek reakcji</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 s-a întâmplat nimic</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uzul verbal a continuat prin alți asistenți</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 S-A LUAT IN CONSIDERARE</w:t>
            </w:r>
          </w:p>
        </w:tc>
      </w:tr>
    </w:tbl>
    <w:bookmarkEnd w:id="39"/>
    <w:bookmarkStart w:id="40" w:name="did-not-report-the-incident"/>
    <w:p>
      <w:pPr>
        <w:pStyle w:val="Heading3"/>
      </w:pPr>
      <w:r>
        <w:t xml:space="preserve">Did not report the incident</w:t>
      </w:r>
    </w:p>
    <w:p>
      <w:pPr>
        <w:numPr>
          <w:ilvl w:val="0"/>
          <w:numId w:val="1019"/>
        </w:numPr>
        <w:pStyle w:val="Compact"/>
      </w:pPr>
      <w:r>
        <w:rPr>
          <w:bCs/>
          <w:b/>
        </w:rPr>
        <w:t xml:space="preserve">In case you did not report the incident (s), why did you decide not to report i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Why did you decide not to report the incid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2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case you did not report the incident (s), why did you decide not to report 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n’t think it was a major issu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5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too bus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ar of retrib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easy process for repor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5.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n’t  think anything would be done about i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2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please specif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7.3%)</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bl>
    <w:p>
      <w:pPr>
        <w:numPr>
          <w:ilvl w:val="0"/>
          <w:numId w:val="1020"/>
        </w:numPr>
        <w:pStyle w:val="Compact"/>
      </w:pPr>
      <w:r>
        <w:rPr>
          <w:bCs/>
          <w:b/>
        </w:rPr>
        <w:t xml:space="preserve">In case you did not report the incident (s), why did you decide not to report it? - Other(please specif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Why did you decide not to report it? - Other (pleas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ther (please specify)</w:t>
            </w:r>
          </w:p>
        </w:tc>
      </w:tr>
      <w:tr>
        <w:trPr>
          <w:cantSplit/>
          <w:trHeight w:val="360"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persona obtuvo respuest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quí ha contestdo tres respuestas: estaba demasiado ocupado, tenía miedo a represalias y no pensé que fueran a hacer nad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stioné la situación personalmente con esa persona sin necesidad de requerir de un cargo superior.</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 defendí yo mism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y hombre</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 arregle directamente con la person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y una nueva incorporación, la comunicación con la supervisora no es facil y la discriminación la recibí de una compañera fija</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iente desorientad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aban presentes junto con una muestra representativa de enfermeras del centro.</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to sto su pacijenti dezorijentirani,jadni i bolesni pa  nisam to uzimala osobn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s ce na mene sve prebacit i uzet me na zub</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 smatram navedeno incidentom već mišljenjem pojedinca na koje ima pravo.</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nam da moja glavna sestra nebi ništa poduzela po tom pitanju</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lo me strah nekome se zamjerit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zef obgadałby mnie przed pracownikam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iderente privind starea de sanatate a pacientului</w:t>
            </w:r>
          </w:p>
        </w:tc>
      </w:tr>
    </w:tbl>
    <w:bookmarkEnd w:id="40"/>
    <w:bookmarkStart w:id="41" w:name="Xb0850344fd29bc84bf2940a7189d87104d89f17"/>
    <w:p>
      <w:pPr>
        <w:pStyle w:val="Heading3"/>
      </w:pPr>
      <w:r>
        <w:t xml:space="preserve">Recognition is most meaningful when it comes from</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ingful recogn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is most meaningful when it comes from (select only 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health care colleagues (other than nurses and physici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 nursing manag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 administrat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s and famil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1"/>
    <w:bookmarkStart w:id="42" w:name="Xf8efc8916ae110bcc821395d6e1b276b61059f5"/>
    <w:p>
      <w:pPr>
        <w:pStyle w:val="Heading3"/>
      </w:pPr>
      <w:r>
        <w:t xml:space="preserve">My organization values my health and safet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y organization values my health and safe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what degree do you agree with the statement? </w:t>
              <w:br/>
              <w:t xml:space="preserve">"My organization values my health and safe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ongly a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ongly disagr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2"/>
    <w:bookmarkStart w:id="43" w:name="work-done-at-the-end-of-a-typical-shift"/>
    <w:p>
      <w:pPr>
        <w:pStyle w:val="Heading3"/>
      </w:pPr>
      <w:r>
        <w:t xml:space="preserve">Work done at the end of a typical shif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t the end of a typical shift, to what degree do you get the following work do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rect care (medications, procedures, monitoring 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forting/Talking with pati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veloping or updating care pl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pring patients and families for dischar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ching patients or fami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9%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of work d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3"/>
    <w:bookmarkStart w:id="44" w:name="X8e79458eb63b36f446b7b9c6c97fbaae67acde9"/>
    <w:p>
      <w:pPr>
        <w:pStyle w:val="Heading3"/>
      </w:pPr>
      <w:r>
        <w:t xml:space="preserve">To what extent are you evaluated on how well you contribute to a healthy work environment for you and your colleagu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 what extent are you evaluated on how well you contribute to a healthy work environment for you and your colleag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what extent are you evaluated on how well you contribute to a healthy work environment for you and your colleagu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ys a major part in my evalu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ys a substantial part in my evalu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ys a minor part in my evalu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ys no part in my evalu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4"/>
    <w:bookmarkStart w:id="45" w:name="X8f936390aa5f61800ebd505f7219e7476aa8363"/>
    <w:p>
      <w:pPr>
        <w:pStyle w:val="Heading3"/>
      </w:pPr>
      <w:r>
        <w:t xml:space="preserve">On the whole, how satisfied are you with your current job?</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n the whole, how satisfied are you with your current j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 the whole, how satisfied are you with your current jo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satisf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satisf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dissatisf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dissatisfie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7.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5"/>
    <w:bookmarkStart w:id="46" w:name="Xc483982611d22fb16e29ad1c908d8263065b17f"/>
    <w:p>
      <w:pPr>
        <w:pStyle w:val="Heading3"/>
      </w:pPr>
      <w:r>
        <w:t xml:space="preserve">Plan to leave their present nursing posi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o you plan to leave your present nursing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plan to leave your present nursing pos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within the next 12 month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within the next 3 yea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plans to leave within the next 3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 (6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 (7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6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4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 (8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6"/>
    <w:bookmarkStart w:id="47" w:name="X014d65145f742c5c7e0bb5d5a55e0f73c712cb5"/>
    <w:p>
      <w:pPr>
        <w:pStyle w:val="Heading3"/>
      </w:pPr>
      <w:r>
        <w:t xml:space="preserve">Influence in reconsidering plans to leave present posi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likely would each of the following be to influence you to reconsider your plans to leave your pres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flexible schedul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er salary and benefi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autonom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opportunities to influence decisions about patient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respect from unit manag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ter staff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respect from administ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opportunities for professiona develop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ter lead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better equipment and technology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meaningful recognition for my contribu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what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 (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ery lik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likely at al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p>
      <w:pPr>
        <w:numPr>
          <w:ilvl w:val="0"/>
          <w:numId w:val="1021"/>
        </w:numPr>
        <w:pStyle w:val="Compact"/>
      </w:pPr>
      <w:r>
        <w:rPr>
          <w:bCs/>
          <w:b/>
        </w:rPr>
        <w:t xml:space="preserve">Combined Proportion - Very likely, Somewhat likely</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How likely would each of the following be to influence you to reconsider your plans to leave your present position?</w:t>
      </w:r>
    </w:p>
    <w:p>
      <w:pPr>
        <w:pStyle w:val="TableCaption"/>
      </w:pPr>
      <w:r>
        <w:t xml:space="preserve">Combined proportion of: Very likely/ Somewhat lik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flexible schedul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er salary and benefi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2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autonom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opportunities to influence decisions about patient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3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respect from unit manage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 (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ter staff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5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 (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respect from administ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opportunities for professiona develop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2 (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ter leadershi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better equipment and technology resour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meaningful recognition for my contribu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 (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 (7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 (7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7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8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 (6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7"/>
    <w:bookmarkStart w:id="48" w:name="Xb5606bc008e2c9152d64d80c029e461de202bdc"/>
    <w:p>
      <w:pPr>
        <w:pStyle w:val="Heading3"/>
      </w:pPr>
      <w:r>
        <w:t xml:space="preserve">Support of continuing education (CE) and specialty certificat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upport of continuing education (CE) and specialty cert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prus, N = 1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N = 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and,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N = 2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what degree does your organization support the continuing education of n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s in house 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s paid time off for 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s time off without pay for 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ys CE registration fe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uppor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 (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es your organization support specialty nursing certification? (Either long or short term cours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7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arson's Chi-squared test</w:t>
            </w:r>
          </w:p>
        </w:tc>
      </w:tr>
    </w:tbl>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CN Survey - 2022</dc:title>
  <dc:creator/>
  <cp:keywords/>
  <dcterms:created xsi:type="dcterms:W3CDTF">2022-04-29T16:19:57Z</dcterms:created>
  <dcterms:modified xsi:type="dcterms:W3CDTF">2022-04-29T16: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output">
    <vt:lpwstr/>
  </property>
  <property fmtid="{D5CDD505-2E9C-101B-9397-08002B2CF9AE}" pid="4" name="subtitle">
    <vt:lpwstr/>
  </property>
</Properties>
</file>